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D76E61" w:rsidRDefault="00004E39" w:rsidP="00D76E61">
      <w:pPr>
        <w:tabs>
          <w:tab w:val="right" w:pos="9360"/>
        </w:tabs>
        <w:spacing w:after="0"/>
        <w:rPr>
          <w:rFonts w:ascii="Times New Roman" w:hAnsi="Times New Roman" w:cs="Times New Roman"/>
          <w:b/>
          <w:smallCaps/>
          <w:sz w:val="28"/>
        </w:rPr>
      </w:pPr>
      <w:r w:rsidRPr="00D76E61">
        <w:rPr>
          <w:rFonts w:ascii="Times New Roman" w:hAnsi="Times New Roman" w:cs="Times New Roman"/>
          <w:b/>
          <w:smallCaps/>
          <w:sz w:val="28"/>
        </w:rPr>
        <w:t>Victor M. Garcia</w:t>
      </w:r>
    </w:p>
    <w:p w:rsidR="00D76E61" w:rsidRPr="00D76E61" w:rsidRDefault="00004E39" w:rsidP="00D76E61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  <w:i/>
        </w:rPr>
        <w:t>Building Maintenance / Floor Specialist / Packer / Installer</w:t>
      </w:r>
      <w:r w:rsidR="00D76E61" w:rsidRPr="00D76E61">
        <w:rPr>
          <w:rFonts w:ascii="Times New Roman" w:hAnsi="Times New Roman" w:cs="Times New Roman"/>
          <w:i/>
        </w:rPr>
        <w:tab/>
      </w:r>
      <w:r w:rsidR="00D76E61" w:rsidRPr="00D76E61">
        <w:rPr>
          <w:rFonts w:ascii="Times New Roman" w:hAnsi="Times New Roman" w:cs="Times New Roman"/>
        </w:rPr>
        <w:t>40</w:t>
      </w:r>
      <w:r w:rsidR="00D76E61" w:rsidRPr="00D76E61">
        <w:rPr>
          <w:rFonts w:ascii="Times New Roman" w:hAnsi="Times New Roman" w:cs="Times New Roman"/>
        </w:rPr>
        <w:t>1 S. Emporia, Wichita, KS 67202</w:t>
      </w:r>
    </w:p>
    <w:p w:rsidR="00D76E61" w:rsidRPr="00D76E61" w:rsidRDefault="00D76E61" w:rsidP="00D76E61">
      <w:pPr>
        <w:tabs>
          <w:tab w:val="right" w:pos="9360"/>
        </w:tabs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vgarcia@wwrfresource.com</w:t>
      </w:r>
      <w:r w:rsidRPr="00D76E61">
        <w:rPr>
          <w:rFonts w:ascii="Times New Roman" w:hAnsi="Times New Roman" w:cs="Times New Roman"/>
          <w:i/>
        </w:rPr>
        <w:tab/>
      </w:r>
      <w:r w:rsidRPr="00D76E61">
        <w:rPr>
          <w:rFonts w:ascii="Times New Roman" w:hAnsi="Times New Roman" w:cs="Times New Roman"/>
          <w:i/>
        </w:rPr>
        <w:t>Message:</w:t>
      </w:r>
      <w:r w:rsidRPr="00D76E61">
        <w:rPr>
          <w:rFonts w:ascii="Times New Roman" w:hAnsi="Times New Roman" w:cs="Times New Roman"/>
        </w:rPr>
        <w:t xml:space="preserve"> (316) 265-5211 ext. 208</w:t>
      </w:r>
    </w:p>
    <w:p w:rsidR="00004E39" w:rsidRPr="00D76E61" w:rsidRDefault="00004E39" w:rsidP="00D76E61">
      <w:pPr>
        <w:spacing w:after="0"/>
        <w:rPr>
          <w:rFonts w:ascii="Times New Roman" w:hAnsi="Times New Roman" w:cs="Times New Roman"/>
          <w:b/>
          <w:smallCaps/>
        </w:rPr>
      </w:pPr>
      <w:r w:rsidRPr="00D76E61">
        <w:rPr>
          <w:rFonts w:ascii="Times New Roman" w:hAnsi="Times New Roman" w:cs="Times New Roman"/>
          <w:b/>
          <w:smallCaps/>
        </w:rPr>
        <w:t>Profile Summary</w:t>
      </w:r>
    </w:p>
    <w:p w:rsidR="00004E39" w:rsidRPr="00D76E61" w:rsidRDefault="00004E39" w:rsidP="00004E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Over 20 years’ of combined custodial, floor maintenance, and repair experience.</w:t>
      </w:r>
    </w:p>
    <w:p w:rsidR="00004E39" w:rsidRPr="00D76E61" w:rsidRDefault="00004E39" w:rsidP="00004E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Bilingual Spanish/English speaker able to read and write both languages.</w:t>
      </w:r>
    </w:p>
    <w:p w:rsidR="00004E39" w:rsidRPr="00D76E61" w:rsidRDefault="00004E39" w:rsidP="00004E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Customer service oriented professional with a focus on delivering quality results.</w:t>
      </w:r>
    </w:p>
    <w:p w:rsidR="00004E39" w:rsidRPr="00D76E61" w:rsidRDefault="00004E39" w:rsidP="00004E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Always willing to do the little things that ensure 100% customer satisfaction.</w:t>
      </w:r>
    </w:p>
    <w:p w:rsidR="00004E39" w:rsidRPr="00D76E61" w:rsidRDefault="00004E39" w:rsidP="00004E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Punctual, dedicated, and reliable.</w:t>
      </w:r>
    </w:p>
    <w:p w:rsidR="00004E39" w:rsidRPr="00D76E61" w:rsidRDefault="00004E39" w:rsidP="00D76E61">
      <w:pPr>
        <w:spacing w:after="0"/>
        <w:rPr>
          <w:rFonts w:ascii="Times New Roman" w:hAnsi="Times New Roman" w:cs="Times New Roman"/>
          <w:b/>
          <w:smallCaps/>
        </w:rPr>
      </w:pPr>
      <w:r w:rsidRPr="00D76E61">
        <w:rPr>
          <w:rFonts w:ascii="Times New Roman" w:hAnsi="Times New Roman" w:cs="Times New Roman"/>
          <w:b/>
          <w:smallCaps/>
        </w:rPr>
        <w:t>Professional Skills</w:t>
      </w:r>
    </w:p>
    <w:p w:rsidR="00D76E61" w:rsidRPr="00D76E61" w:rsidRDefault="00D76E61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  <w:sectPr w:rsidR="00D76E61" w:rsidRPr="00D76E61" w:rsidSect="00D76E61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lastRenderedPageBreak/>
        <w:t>Read/write/speak English &amp; Spanish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Customer service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Quality assurance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Supervisory ability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Able to train and lead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Manage jobs and projects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lastRenderedPageBreak/>
        <w:t>Maintain accurate records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Operate commercial carpet cleaning systems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Maintain carpet, tile, wood, and concrete floors</w:t>
      </w:r>
    </w:p>
    <w:p w:rsidR="00004E39" w:rsidRPr="00D76E61" w:rsidRDefault="00004E39" w:rsidP="00004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Utilize chemicals per MSDS spec</w:t>
      </w:r>
    </w:p>
    <w:p w:rsidR="00D76E61" w:rsidRPr="00D76E61" w:rsidRDefault="00D76E61" w:rsidP="00004E39">
      <w:pPr>
        <w:rPr>
          <w:rFonts w:ascii="Times New Roman" w:hAnsi="Times New Roman" w:cs="Times New Roman"/>
          <w:b/>
        </w:rPr>
        <w:sectPr w:rsidR="00D76E61" w:rsidRPr="00D76E61" w:rsidSect="00D76E6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004E39" w:rsidRPr="00D76E61" w:rsidRDefault="00004E39" w:rsidP="00D76E61">
      <w:pPr>
        <w:spacing w:after="0"/>
        <w:rPr>
          <w:rFonts w:ascii="Times New Roman" w:hAnsi="Times New Roman" w:cs="Times New Roman"/>
          <w:b/>
          <w:smallCaps/>
        </w:rPr>
      </w:pPr>
      <w:r w:rsidRPr="00D76E61">
        <w:rPr>
          <w:rFonts w:ascii="Times New Roman" w:hAnsi="Times New Roman" w:cs="Times New Roman"/>
          <w:b/>
          <w:smallCaps/>
        </w:rPr>
        <w:lastRenderedPageBreak/>
        <w:t>Professional Experience</w:t>
      </w:r>
    </w:p>
    <w:p w:rsidR="00004E39" w:rsidRPr="00D76E61" w:rsidRDefault="00004E39" w:rsidP="00D76E6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  <w:i/>
        </w:rPr>
        <w:t>Food Service Worker</w:t>
      </w:r>
      <w:r w:rsidRPr="00D76E61">
        <w:rPr>
          <w:rFonts w:ascii="Times New Roman" w:hAnsi="Times New Roman" w:cs="Times New Roman"/>
        </w:rPr>
        <w:tab/>
      </w:r>
      <w:proofErr w:type="spellStart"/>
      <w:r w:rsidRPr="00D76E61">
        <w:rPr>
          <w:rFonts w:ascii="Times New Roman" w:hAnsi="Times New Roman" w:cs="Times New Roman"/>
        </w:rPr>
        <w:t>A’viands</w:t>
      </w:r>
      <w:proofErr w:type="spellEnd"/>
      <w:r w:rsidRPr="00D76E61">
        <w:rPr>
          <w:rFonts w:ascii="Times New Roman" w:hAnsi="Times New Roman" w:cs="Times New Roman"/>
        </w:rPr>
        <w:tab/>
      </w:r>
      <w:proofErr w:type="spellStart"/>
      <w:r w:rsidRPr="00D76E61">
        <w:rPr>
          <w:rFonts w:ascii="Times New Roman" w:hAnsi="Times New Roman" w:cs="Times New Roman"/>
        </w:rPr>
        <w:t>Larned</w:t>
      </w:r>
      <w:proofErr w:type="spellEnd"/>
      <w:r w:rsidRPr="00D76E61">
        <w:rPr>
          <w:rFonts w:ascii="Times New Roman" w:hAnsi="Times New Roman" w:cs="Times New Roman"/>
        </w:rPr>
        <w:t>, KS</w:t>
      </w:r>
      <w:r w:rsidRPr="00D76E61">
        <w:rPr>
          <w:rFonts w:ascii="Times New Roman" w:hAnsi="Times New Roman" w:cs="Times New Roman"/>
        </w:rPr>
        <w:tab/>
        <w:t>2017 – 2018</w:t>
      </w:r>
    </w:p>
    <w:p w:rsidR="00004E39" w:rsidRPr="00D76E61" w:rsidRDefault="00004E39" w:rsidP="00D76E6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Operated and maintained a high-temp industrial-grade dishwashing machine.</w:t>
      </w:r>
    </w:p>
    <w:p w:rsidR="00004E39" w:rsidRPr="00D76E61" w:rsidRDefault="00004E39" w:rsidP="00D76E6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Cleaned and sanitized all commercial kitchen equipment, dishes, and utensils.</w:t>
      </w:r>
    </w:p>
    <w:p w:rsidR="00004E39" w:rsidRPr="00D76E61" w:rsidRDefault="00004E39" w:rsidP="00D76E6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Maintained a neat, clean, and safe working environment by sweeping and mopping floors.</w:t>
      </w:r>
    </w:p>
    <w:p w:rsidR="00004E39" w:rsidRPr="00D76E61" w:rsidRDefault="00004E39" w:rsidP="00D76E6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Sanitized all work areas and surfaces in compliance with federal guidelines.</w:t>
      </w:r>
    </w:p>
    <w:p w:rsidR="00004E39" w:rsidRPr="00D76E61" w:rsidRDefault="00004E39" w:rsidP="00D76E6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  <w:i/>
        </w:rPr>
        <w:t>Packer</w:t>
      </w:r>
      <w:r w:rsidRPr="00D76E61">
        <w:rPr>
          <w:rFonts w:ascii="Times New Roman" w:hAnsi="Times New Roman" w:cs="Times New Roman"/>
        </w:rPr>
        <w:tab/>
        <w:t>Specialty Produce Co.</w:t>
      </w:r>
      <w:r w:rsidRPr="00D76E61">
        <w:rPr>
          <w:rFonts w:ascii="Times New Roman" w:hAnsi="Times New Roman" w:cs="Times New Roman"/>
        </w:rPr>
        <w:tab/>
        <w:t>San Diego, CA</w:t>
      </w:r>
      <w:r w:rsidRPr="00D76E61">
        <w:rPr>
          <w:rFonts w:ascii="Times New Roman" w:hAnsi="Times New Roman" w:cs="Times New Roman"/>
        </w:rPr>
        <w:tab/>
        <w:t>2014 – 2017</w:t>
      </w:r>
    </w:p>
    <w:p w:rsidR="00004E39" w:rsidRPr="00D76E61" w:rsidRDefault="00004E39" w:rsidP="00D76E6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Located, gathered, and packed food for shipment to local restaurants and bars.</w:t>
      </w:r>
    </w:p>
    <w:p w:rsidR="00004E39" w:rsidRPr="00D76E61" w:rsidRDefault="00004E39" w:rsidP="00D76E6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Ensured 100% accuracy of packed orders by checking invoices to minimize errors.</w:t>
      </w:r>
    </w:p>
    <w:p w:rsidR="00004E39" w:rsidRPr="00D76E61" w:rsidRDefault="00004E39" w:rsidP="00D76E6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Met and exceeded daily scheduling and quota requirements.</w:t>
      </w:r>
    </w:p>
    <w:p w:rsidR="00004E39" w:rsidRPr="00D76E61" w:rsidRDefault="00004E39" w:rsidP="00D76E6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  <w:i/>
        </w:rPr>
        <w:t>Floor Specialist</w:t>
      </w:r>
      <w:r w:rsidRPr="00D76E61">
        <w:rPr>
          <w:rFonts w:ascii="Times New Roman" w:hAnsi="Times New Roman" w:cs="Times New Roman"/>
        </w:rPr>
        <w:tab/>
        <w:t>ISS Facility Services</w:t>
      </w:r>
      <w:r w:rsidRPr="00D76E61">
        <w:rPr>
          <w:rFonts w:ascii="Times New Roman" w:hAnsi="Times New Roman" w:cs="Times New Roman"/>
        </w:rPr>
        <w:tab/>
        <w:t>San Diego, CA</w:t>
      </w:r>
      <w:r w:rsidRPr="00D76E61">
        <w:rPr>
          <w:rFonts w:ascii="Times New Roman" w:hAnsi="Times New Roman" w:cs="Times New Roman"/>
        </w:rPr>
        <w:tab/>
        <w:t>2009 – 2014</w:t>
      </w:r>
    </w:p>
    <w:p w:rsidR="00004E39" w:rsidRPr="00D76E61" w:rsidRDefault="00004E39" w:rsidP="00D76E6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Maintained tile floors in office buildings by stripping and waxing with equipment.</w:t>
      </w:r>
    </w:p>
    <w:p w:rsidR="00004E39" w:rsidRPr="00D76E61" w:rsidRDefault="00004E39" w:rsidP="00D76E6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Cared for carpeted areas by vacuuming and shampooing as needed.</w:t>
      </w:r>
    </w:p>
    <w:p w:rsidR="00004E39" w:rsidRPr="00D76E61" w:rsidRDefault="00004E39" w:rsidP="00D76E6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Washed windows to ensure presentable outward appearance of buildings.</w:t>
      </w:r>
    </w:p>
    <w:p w:rsidR="00004E39" w:rsidRPr="00D76E61" w:rsidRDefault="00004E39" w:rsidP="00D76E6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  <w:i/>
        </w:rPr>
        <w:t>Trainer</w:t>
      </w:r>
      <w:r w:rsidRPr="00D76E61">
        <w:rPr>
          <w:rFonts w:ascii="Times New Roman" w:hAnsi="Times New Roman" w:cs="Times New Roman"/>
        </w:rPr>
        <w:tab/>
        <w:t>Stanley Steamer</w:t>
      </w:r>
      <w:r w:rsidRPr="00D76E61">
        <w:rPr>
          <w:rFonts w:ascii="Times New Roman" w:hAnsi="Times New Roman" w:cs="Times New Roman"/>
        </w:rPr>
        <w:tab/>
        <w:t>San Diego, CA</w:t>
      </w:r>
      <w:r w:rsidRPr="00D76E61">
        <w:rPr>
          <w:rFonts w:ascii="Times New Roman" w:hAnsi="Times New Roman" w:cs="Times New Roman"/>
        </w:rPr>
        <w:tab/>
        <w:t>1998 – 2009</w:t>
      </w:r>
    </w:p>
    <w:p w:rsidR="00004E39" w:rsidRPr="00D76E61" w:rsidRDefault="00004E39" w:rsidP="00D76E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Led teams of Carpet Repair Specialists to clean carpets for residential clients.</w:t>
      </w:r>
    </w:p>
    <w:p w:rsidR="00004E39" w:rsidRPr="00D76E61" w:rsidRDefault="00004E39" w:rsidP="00D76E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Trained employees in company procedures and industry best-practices.</w:t>
      </w:r>
    </w:p>
    <w:p w:rsidR="00004E39" w:rsidRPr="00D76E61" w:rsidRDefault="00004E39" w:rsidP="00D76E6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Identified and repaired problematic areas of carpeting inside residential properties.</w:t>
      </w:r>
    </w:p>
    <w:p w:rsidR="00004E39" w:rsidRPr="00D76E61" w:rsidRDefault="00004E39" w:rsidP="00D76E61">
      <w:pPr>
        <w:tabs>
          <w:tab w:val="left" w:pos="252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  <w:i/>
        </w:rPr>
        <w:t>Building Supervi</w:t>
      </w:r>
      <w:bookmarkStart w:id="0" w:name="_GoBack"/>
      <w:bookmarkEnd w:id="0"/>
      <w:r w:rsidRPr="00D76E61">
        <w:rPr>
          <w:rFonts w:ascii="Times New Roman" w:hAnsi="Times New Roman" w:cs="Times New Roman"/>
          <w:i/>
        </w:rPr>
        <w:t>sor</w:t>
      </w:r>
      <w:r w:rsidRPr="00D76E61">
        <w:rPr>
          <w:rFonts w:ascii="Times New Roman" w:hAnsi="Times New Roman" w:cs="Times New Roman"/>
        </w:rPr>
        <w:tab/>
        <w:t>American Building Maintenance</w:t>
      </w:r>
      <w:r w:rsidRPr="00D76E61">
        <w:rPr>
          <w:rFonts w:ascii="Times New Roman" w:hAnsi="Times New Roman" w:cs="Times New Roman"/>
        </w:rPr>
        <w:tab/>
        <w:t>San Diego, CA</w:t>
      </w:r>
      <w:r w:rsidRPr="00D76E61">
        <w:rPr>
          <w:rFonts w:ascii="Times New Roman" w:hAnsi="Times New Roman" w:cs="Times New Roman"/>
        </w:rPr>
        <w:tab/>
        <w:t>1994 – 2004</w:t>
      </w:r>
    </w:p>
    <w:p w:rsidR="00004E39" w:rsidRPr="00D76E61" w:rsidRDefault="00004E39" w:rsidP="00D76E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Supervised up to 12 employees in the maintenance of large buildings.</w:t>
      </w:r>
    </w:p>
    <w:p w:rsidR="00004E39" w:rsidRPr="00D76E61" w:rsidRDefault="00004E39" w:rsidP="00D76E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Assured quality of jobs completed in 20-story commercial office building.</w:t>
      </w:r>
    </w:p>
    <w:p w:rsidR="00004E39" w:rsidRPr="00D76E61" w:rsidRDefault="00004E39" w:rsidP="00D76E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Trusted to assign keys and dispatch personnel</w:t>
      </w:r>
      <w:r w:rsidR="00D76E61" w:rsidRPr="00D76E61">
        <w:rPr>
          <w:rFonts w:ascii="Times New Roman" w:hAnsi="Times New Roman" w:cs="Times New Roman"/>
        </w:rPr>
        <w:t>.</w:t>
      </w:r>
    </w:p>
    <w:p w:rsidR="00D76E61" w:rsidRPr="00D76E61" w:rsidRDefault="00D76E61" w:rsidP="00D76E6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76E61">
        <w:rPr>
          <w:rFonts w:ascii="Times New Roman" w:hAnsi="Times New Roman" w:cs="Times New Roman"/>
        </w:rPr>
        <w:t>Maintained personnel records for payroll to ensure accurate pay of employees.</w:t>
      </w:r>
    </w:p>
    <w:sectPr w:rsidR="00D76E61" w:rsidRPr="00D76E61" w:rsidSect="00D76E6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93241"/>
    <w:multiLevelType w:val="hybridMultilevel"/>
    <w:tmpl w:val="347AB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222724"/>
    <w:multiLevelType w:val="hybridMultilevel"/>
    <w:tmpl w:val="7DF47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5605F1"/>
    <w:multiLevelType w:val="hybridMultilevel"/>
    <w:tmpl w:val="30524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400306"/>
    <w:multiLevelType w:val="hybridMultilevel"/>
    <w:tmpl w:val="6E30B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B26048"/>
    <w:multiLevelType w:val="hybridMultilevel"/>
    <w:tmpl w:val="F524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E5331BD"/>
    <w:multiLevelType w:val="hybridMultilevel"/>
    <w:tmpl w:val="95F0A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4B3071"/>
    <w:multiLevelType w:val="hybridMultilevel"/>
    <w:tmpl w:val="52C6D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MzIwMzY2MTOwNDZV0lEKTi0uzszPAykwrAUA4dB93iwAAAA="/>
  </w:docVars>
  <w:rsids>
    <w:rsidRoot w:val="00004E39"/>
    <w:rsid w:val="00004E39"/>
    <w:rsid w:val="00522C52"/>
    <w:rsid w:val="007E2073"/>
    <w:rsid w:val="00D76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4E3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E3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4E3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1</cp:revision>
  <dcterms:created xsi:type="dcterms:W3CDTF">2018-06-29T16:07:00Z</dcterms:created>
  <dcterms:modified xsi:type="dcterms:W3CDTF">2018-06-29T16:23:00Z</dcterms:modified>
</cp:coreProperties>
</file>